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7BDB19" w14:textId="10E5DF99" w:rsidR="00193620" w:rsidRDefault="000530B3" w:rsidP="000530B3">
      <w:r>
        <w:rPr>
          <w:noProof/>
        </w:rPr>
        <w:drawing>
          <wp:inline distT="0" distB="0" distL="0" distR="0" wp14:anchorId="03EE8350" wp14:editId="7F2A59ED">
            <wp:extent cx="5703277" cy="3763444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79" t="-629" r="7848" b="629"/>
                    <a:stretch/>
                  </pic:blipFill>
                  <pic:spPr bwMode="auto">
                    <a:xfrm>
                      <a:off x="0" y="0"/>
                      <a:ext cx="5708491" cy="3766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C8AD1F" w14:textId="77777777" w:rsidR="000530B3" w:rsidRDefault="000530B3" w:rsidP="000530B3">
      <w:pPr>
        <w:rPr>
          <w:noProof/>
        </w:rPr>
      </w:pPr>
    </w:p>
    <w:p w14:paraId="5C2A13A4" w14:textId="77777777" w:rsidR="000530B3" w:rsidRDefault="000530B3" w:rsidP="000530B3">
      <w:pPr>
        <w:rPr>
          <w:noProof/>
        </w:rPr>
      </w:pPr>
    </w:p>
    <w:p w14:paraId="5DBFAE06" w14:textId="64A6557A" w:rsidR="000530B3" w:rsidRDefault="000530B3" w:rsidP="000530B3">
      <w:r>
        <w:rPr>
          <w:noProof/>
        </w:rPr>
        <w:drawing>
          <wp:inline distT="0" distB="0" distL="0" distR="0" wp14:anchorId="27BB2C06" wp14:editId="59DF8ACA">
            <wp:extent cx="5879123" cy="4076065"/>
            <wp:effectExtent l="0" t="0" r="762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94" r="7457"/>
                    <a:stretch/>
                  </pic:blipFill>
                  <pic:spPr bwMode="auto">
                    <a:xfrm>
                      <a:off x="0" y="0"/>
                      <a:ext cx="5883826" cy="4079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3F4D62" w14:textId="307CD6B4" w:rsidR="000530B3" w:rsidRDefault="000530B3" w:rsidP="000530B3"/>
    <w:p w14:paraId="66F68FF4" w14:textId="4459105E" w:rsidR="000530B3" w:rsidRDefault="000530B3" w:rsidP="000530B3"/>
    <w:p w14:paraId="27D5BC65" w14:textId="18C0CC64" w:rsidR="000530B3" w:rsidRDefault="000530B3" w:rsidP="000530B3">
      <w:r>
        <w:rPr>
          <w:noProof/>
        </w:rPr>
        <w:drawing>
          <wp:inline distT="0" distB="0" distL="0" distR="0" wp14:anchorId="1E0C758A" wp14:editId="005F5495">
            <wp:extent cx="5967046" cy="3862705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86" t="-455" r="7414" b="455"/>
                    <a:stretch/>
                  </pic:blipFill>
                  <pic:spPr bwMode="auto">
                    <a:xfrm>
                      <a:off x="0" y="0"/>
                      <a:ext cx="5975235" cy="3868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6DCA88" w14:textId="4E09469B" w:rsidR="000530B3" w:rsidRDefault="000530B3" w:rsidP="000530B3"/>
    <w:p w14:paraId="176525B3" w14:textId="77777777" w:rsidR="000530B3" w:rsidRDefault="000530B3" w:rsidP="000530B3">
      <w:pPr>
        <w:rPr>
          <w:noProof/>
        </w:rPr>
      </w:pPr>
    </w:p>
    <w:p w14:paraId="7AEA2F3E" w14:textId="77777777" w:rsidR="000530B3" w:rsidRDefault="000530B3" w:rsidP="000530B3">
      <w:pPr>
        <w:rPr>
          <w:noProof/>
        </w:rPr>
      </w:pPr>
    </w:p>
    <w:p w14:paraId="54E6794E" w14:textId="6981B800" w:rsidR="000530B3" w:rsidRDefault="000530B3" w:rsidP="000530B3"/>
    <w:p w14:paraId="3537A3B4" w14:textId="0D278783" w:rsidR="000530B3" w:rsidRDefault="000530B3" w:rsidP="000530B3"/>
    <w:p w14:paraId="408660E4" w14:textId="32E618EA" w:rsidR="000530B3" w:rsidRDefault="000530B3" w:rsidP="000530B3">
      <w:r>
        <w:rPr>
          <w:noProof/>
        </w:rPr>
        <w:drawing>
          <wp:inline distT="0" distB="0" distL="0" distR="0" wp14:anchorId="4A38D4B6" wp14:editId="4EB6C56D">
            <wp:extent cx="5744308" cy="2754630"/>
            <wp:effectExtent l="0" t="0" r="889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17" r="7503"/>
                    <a:stretch/>
                  </pic:blipFill>
                  <pic:spPr bwMode="auto">
                    <a:xfrm>
                      <a:off x="0" y="0"/>
                      <a:ext cx="5750993" cy="2757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69031" w14:textId="2FC315FB" w:rsidR="000530B3" w:rsidRDefault="000530B3" w:rsidP="000530B3"/>
    <w:p w14:paraId="6A2F0058" w14:textId="232EDFEC" w:rsidR="000530B3" w:rsidRDefault="000530B3" w:rsidP="000530B3"/>
    <w:p w14:paraId="56EE4DB1" w14:textId="4234148D" w:rsidR="000530B3" w:rsidRDefault="000530B3" w:rsidP="000530B3"/>
    <w:p w14:paraId="63052C67" w14:textId="026D952D" w:rsidR="000530B3" w:rsidRDefault="000530B3" w:rsidP="000530B3">
      <w:r>
        <w:rPr>
          <w:noProof/>
        </w:rPr>
        <w:drawing>
          <wp:inline distT="0" distB="0" distL="0" distR="0" wp14:anchorId="0B8ABFE2" wp14:editId="350D7BC9">
            <wp:extent cx="6219092" cy="3138170"/>
            <wp:effectExtent l="0" t="0" r="0" b="50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73" r="7020"/>
                    <a:stretch/>
                  </pic:blipFill>
                  <pic:spPr bwMode="auto">
                    <a:xfrm>
                      <a:off x="0" y="0"/>
                      <a:ext cx="6259305" cy="3158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008ABB" w14:textId="6B55329D" w:rsidR="000530B3" w:rsidRDefault="000530B3" w:rsidP="000530B3"/>
    <w:p w14:paraId="3E83AA92" w14:textId="5C336E7E" w:rsidR="000530B3" w:rsidRDefault="000530B3" w:rsidP="000530B3"/>
    <w:p w14:paraId="3C22AE3E" w14:textId="7B0832D7" w:rsidR="000530B3" w:rsidRDefault="000530B3" w:rsidP="000530B3"/>
    <w:p w14:paraId="222DAD34" w14:textId="35BA952D" w:rsidR="000530B3" w:rsidRDefault="000530B3" w:rsidP="000530B3"/>
    <w:p w14:paraId="51F9A687" w14:textId="728EB64B" w:rsidR="000530B3" w:rsidRDefault="000530B3" w:rsidP="000530B3">
      <w:r>
        <w:rPr>
          <w:noProof/>
        </w:rPr>
        <w:drawing>
          <wp:inline distT="0" distB="0" distL="0" distR="0" wp14:anchorId="52455401" wp14:editId="3DABDA5B">
            <wp:extent cx="5873262" cy="3280384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74" r="8265"/>
                    <a:stretch/>
                  </pic:blipFill>
                  <pic:spPr bwMode="auto">
                    <a:xfrm>
                      <a:off x="0" y="0"/>
                      <a:ext cx="5907261" cy="3299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F4535B" w14:textId="76EFB0EF" w:rsidR="000530B3" w:rsidRDefault="000530B3" w:rsidP="000530B3"/>
    <w:p w14:paraId="6463AFF1" w14:textId="6EC704BE" w:rsidR="000530B3" w:rsidRDefault="000530B3" w:rsidP="000530B3"/>
    <w:p w14:paraId="68AF711D" w14:textId="4B353BD0" w:rsidR="000530B3" w:rsidRDefault="000530B3" w:rsidP="000530B3"/>
    <w:p w14:paraId="544470BB" w14:textId="5EF9F6CE" w:rsidR="000530B3" w:rsidRDefault="000530B3" w:rsidP="000530B3">
      <w:r>
        <w:rPr>
          <w:noProof/>
        </w:rPr>
        <w:drawing>
          <wp:inline distT="0" distB="0" distL="0" distR="0" wp14:anchorId="1AA38EB6" wp14:editId="61A42A12">
            <wp:extent cx="5744308" cy="3503930"/>
            <wp:effectExtent l="0" t="0" r="889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80" r="7856"/>
                    <a:stretch/>
                  </pic:blipFill>
                  <pic:spPr bwMode="auto">
                    <a:xfrm>
                      <a:off x="0" y="0"/>
                      <a:ext cx="5770634" cy="3519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7E14F4" w14:textId="24111374" w:rsidR="000530B3" w:rsidRDefault="000530B3" w:rsidP="000530B3"/>
    <w:p w14:paraId="3E23FC51" w14:textId="22579636" w:rsidR="000530B3" w:rsidRDefault="000530B3" w:rsidP="000530B3"/>
    <w:p w14:paraId="182238A5" w14:textId="080F2963" w:rsidR="000530B3" w:rsidRDefault="000530B3" w:rsidP="000530B3"/>
    <w:p w14:paraId="48B3611A" w14:textId="2DC849EF" w:rsidR="000530B3" w:rsidRDefault="000530B3" w:rsidP="000530B3">
      <w:r>
        <w:rPr>
          <w:noProof/>
        </w:rPr>
        <w:drawing>
          <wp:inline distT="0" distB="0" distL="0" distR="0" wp14:anchorId="2F0B3046" wp14:editId="014E08BB">
            <wp:extent cx="5756031" cy="351218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1" r="8485"/>
                    <a:stretch/>
                  </pic:blipFill>
                  <pic:spPr bwMode="auto">
                    <a:xfrm>
                      <a:off x="0" y="0"/>
                      <a:ext cx="5763585" cy="3516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C930A2" w14:textId="5C75D80B" w:rsidR="000530B3" w:rsidRDefault="000530B3" w:rsidP="000530B3"/>
    <w:p w14:paraId="2FEE0D44" w14:textId="536115B2" w:rsidR="000530B3" w:rsidRDefault="000530B3" w:rsidP="000530B3">
      <w:r>
        <w:rPr>
          <w:noProof/>
        </w:rPr>
        <w:lastRenderedPageBreak/>
        <w:drawing>
          <wp:inline distT="0" distB="0" distL="0" distR="0" wp14:anchorId="5DC35A17" wp14:editId="21A446EC">
            <wp:extent cx="5955030" cy="3399692"/>
            <wp:effectExtent l="0" t="0" r="762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88" r="8606"/>
                    <a:stretch/>
                  </pic:blipFill>
                  <pic:spPr bwMode="auto">
                    <a:xfrm>
                      <a:off x="0" y="0"/>
                      <a:ext cx="5970279" cy="3408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8A3391" w14:textId="48CAE86C" w:rsidR="000530B3" w:rsidRDefault="000530B3" w:rsidP="000530B3"/>
    <w:p w14:paraId="2B43575E" w14:textId="78DD8486" w:rsidR="000530B3" w:rsidRDefault="000530B3" w:rsidP="000530B3">
      <w:r>
        <w:rPr>
          <w:noProof/>
        </w:rPr>
        <w:drawing>
          <wp:inline distT="0" distB="0" distL="0" distR="0" wp14:anchorId="288ECF35" wp14:editId="2FFD9DF8">
            <wp:extent cx="5978769" cy="3985260"/>
            <wp:effectExtent l="0" t="0" r="317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22" r="8051"/>
                    <a:stretch/>
                  </pic:blipFill>
                  <pic:spPr bwMode="auto">
                    <a:xfrm>
                      <a:off x="0" y="0"/>
                      <a:ext cx="6009075" cy="4005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320BE1" w14:textId="296E742C" w:rsidR="000530B3" w:rsidRDefault="000530B3" w:rsidP="000530B3"/>
    <w:p w14:paraId="0D6B803F" w14:textId="37388B9F" w:rsidR="000530B3" w:rsidRDefault="000530B3" w:rsidP="000530B3">
      <w:r>
        <w:rPr>
          <w:noProof/>
        </w:rPr>
        <w:lastRenderedPageBreak/>
        <w:drawing>
          <wp:inline distT="0" distB="0" distL="0" distR="0" wp14:anchorId="55621A8F" wp14:editId="1E5F5E02">
            <wp:extent cx="5983536" cy="3511062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54" r="8222"/>
                    <a:stretch/>
                  </pic:blipFill>
                  <pic:spPr bwMode="auto">
                    <a:xfrm>
                      <a:off x="0" y="0"/>
                      <a:ext cx="6009620" cy="3526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5112C1" w14:textId="2C097033" w:rsidR="000530B3" w:rsidRDefault="000530B3" w:rsidP="000530B3"/>
    <w:p w14:paraId="01220CBA" w14:textId="05162C74" w:rsidR="000530B3" w:rsidRDefault="000530B3" w:rsidP="000530B3">
      <w:r>
        <w:rPr>
          <w:noProof/>
        </w:rPr>
        <w:drawing>
          <wp:inline distT="0" distB="0" distL="0" distR="0" wp14:anchorId="7A437B05" wp14:editId="6BBCF028">
            <wp:extent cx="5965122" cy="3762521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31" t="-653" r="7900" b="653"/>
                    <a:stretch/>
                  </pic:blipFill>
                  <pic:spPr bwMode="auto">
                    <a:xfrm>
                      <a:off x="0" y="0"/>
                      <a:ext cx="6002797" cy="3786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B41D88" w14:textId="3513065C" w:rsidR="000530B3" w:rsidRDefault="000530B3" w:rsidP="000530B3"/>
    <w:p w14:paraId="35E7DA67" w14:textId="579E02F0" w:rsidR="000530B3" w:rsidRPr="000530B3" w:rsidRDefault="000530B3" w:rsidP="000530B3">
      <w:r>
        <w:rPr>
          <w:noProof/>
        </w:rPr>
        <w:lastRenderedPageBreak/>
        <w:drawing>
          <wp:inline distT="0" distB="0" distL="0" distR="0" wp14:anchorId="224EBE6B" wp14:editId="5473C20A">
            <wp:extent cx="6054969" cy="4296410"/>
            <wp:effectExtent l="0" t="0" r="3175" b="889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54" r="7922"/>
                    <a:stretch/>
                  </pic:blipFill>
                  <pic:spPr bwMode="auto">
                    <a:xfrm>
                      <a:off x="0" y="0"/>
                      <a:ext cx="6072344" cy="4308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530B3" w:rsidRPr="000530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1MDc0MLIwtjA1sDBX0lEKTi0uzszPAykwqgUAjSppGiwAAAA="/>
  </w:docVars>
  <w:rsids>
    <w:rsidRoot w:val="000530B3"/>
    <w:rsid w:val="000530B3"/>
    <w:rsid w:val="000E45E3"/>
    <w:rsid w:val="00193620"/>
    <w:rsid w:val="001D128D"/>
    <w:rsid w:val="00D965D4"/>
    <w:rsid w:val="00EF5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45968"/>
  <w15:chartTrackingRefBased/>
  <w15:docId w15:val="{8E4F9998-3025-4318-B5AB-C6670BF34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AHMAD</dc:creator>
  <cp:keywords/>
  <dc:description/>
  <cp:lastModifiedBy>FARAZ AHMAD</cp:lastModifiedBy>
  <cp:revision>8</cp:revision>
  <dcterms:created xsi:type="dcterms:W3CDTF">2020-04-17T08:51:00Z</dcterms:created>
  <dcterms:modified xsi:type="dcterms:W3CDTF">2020-04-19T16:00:00Z</dcterms:modified>
</cp:coreProperties>
</file>